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62C5F" w:rsidRDefault="004E6361" w:rsidP="004E6361">
      <w:pPr>
        <w:jc w:val="center"/>
      </w:pPr>
      <w:r>
        <w:t>The Sam &amp; Jesse Radio Show</w:t>
      </w:r>
    </w:p>
    <w:p w:rsidR="004E6361" w:rsidRDefault="004E6361" w:rsidP="004E6361">
      <w:pPr>
        <w:jc w:val="center"/>
      </w:pPr>
      <w:r>
        <w:t xml:space="preserve">Week </w:t>
      </w:r>
      <w:r w:rsidR="00D33915">
        <w:t>28</w:t>
      </w:r>
      <w:r>
        <w:t xml:space="preserve">, Episode </w:t>
      </w:r>
      <w:r w:rsidR="00D33915">
        <w:t>2</w:t>
      </w:r>
      <w:r>
        <w:t>:</w:t>
      </w:r>
      <w:r w:rsidR="009B2BBB">
        <w:t xml:space="preserve"> </w:t>
      </w:r>
      <w:r w:rsidR="00D33915">
        <w:t>Trivia, Causes and Time Off or The Alfonso Bedoya Fan Club</w:t>
      </w:r>
    </w:p>
    <w:tbl>
      <w:tblPr>
        <w:tblStyle w:val="TableGrid"/>
        <w:tblW w:w="0" w:type="auto"/>
        <w:tblCellMar>
          <w:top w:w="115" w:type="dxa"/>
          <w:left w:w="115" w:type="dxa"/>
          <w:bottom w:w="115" w:type="dxa"/>
          <w:right w:w="115" w:type="dxa"/>
        </w:tblCellMar>
        <w:tblLook w:val="04A0" w:firstRow="1" w:lastRow="0" w:firstColumn="1" w:lastColumn="0" w:noHBand="0" w:noVBand="1"/>
      </w:tblPr>
      <w:tblGrid>
        <w:gridCol w:w="1255"/>
        <w:gridCol w:w="1170"/>
        <w:gridCol w:w="6925"/>
      </w:tblGrid>
      <w:tr w:rsidR="002F5B9B" w:rsidTr="0084378D">
        <w:tc>
          <w:tcPr>
            <w:tcW w:w="1255" w:type="dxa"/>
          </w:tcPr>
          <w:p w:rsidR="002F5B9B" w:rsidRDefault="00C07B9E" w:rsidP="004E6361">
            <w:r>
              <w:t>00:00</w:t>
            </w:r>
          </w:p>
        </w:tc>
        <w:tc>
          <w:tcPr>
            <w:tcW w:w="1170" w:type="dxa"/>
          </w:tcPr>
          <w:p w:rsidR="002F5B9B" w:rsidRDefault="00C07B9E" w:rsidP="004E6361">
            <w:r>
              <w:t>Jesse</w:t>
            </w:r>
          </w:p>
        </w:tc>
        <w:tc>
          <w:tcPr>
            <w:tcW w:w="6925" w:type="dxa"/>
          </w:tcPr>
          <w:p w:rsidR="002F5B9B" w:rsidRDefault="00C07B9E" w:rsidP="004E6361">
            <w:r>
              <w:t>Trivia, causes and time off or the Alfonso Bedoya Fan Club.</w:t>
            </w:r>
          </w:p>
        </w:tc>
      </w:tr>
      <w:tr w:rsidR="00C07B9E" w:rsidTr="0084378D">
        <w:tc>
          <w:tcPr>
            <w:tcW w:w="1255" w:type="dxa"/>
          </w:tcPr>
          <w:p w:rsidR="00C07B9E" w:rsidRDefault="00C07B9E" w:rsidP="00C07B9E">
            <w:r w:rsidRPr="00EB6D0E">
              <w:t>00:</w:t>
            </w:r>
            <w:r w:rsidR="00B75968">
              <w:t>05</w:t>
            </w:r>
          </w:p>
        </w:tc>
        <w:tc>
          <w:tcPr>
            <w:tcW w:w="1170" w:type="dxa"/>
          </w:tcPr>
          <w:p w:rsidR="00C07B9E" w:rsidRDefault="00C07B9E" w:rsidP="00C07B9E"/>
        </w:tc>
        <w:tc>
          <w:tcPr>
            <w:tcW w:w="6925" w:type="dxa"/>
          </w:tcPr>
          <w:p w:rsidR="00C07B9E" w:rsidRDefault="00C07B9E" w:rsidP="00C07B9E">
            <w:r>
              <w:t>[music]</w:t>
            </w:r>
          </w:p>
        </w:tc>
      </w:tr>
      <w:tr w:rsidR="00C07B9E" w:rsidTr="0084378D">
        <w:tc>
          <w:tcPr>
            <w:tcW w:w="1255" w:type="dxa"/>
          </w:tcPr>
          <w:p w:rsidR="00C07B9E" w:rsidRDefault="00C07B9E" w:rsidP="00C07B9E">
            <w:r w:rsidRPr="00EB6D0E">
              <w:t>00:</w:t>
            </w:r>
            <w:r w:rsidR="00B75968">
              <w:t>12</w:t>
            </w:r>
          </w:p>
        </w:tc>
        <w:tc>
          <w:tcPr>
            <w:tcW w:w="1170" w:type="dxa"/>
          </w:tcPr>
          <w:p w:rsidR="00C07B9E" w:rsidRDefault="00C07B9E" w:rsidP="00C07B9E">
            <w:r>
              <w:t>Narrator</w:t>
            </w:r>
          </w:p>
        </w:tc>
        <w:tc>
          <w:tcPr>
            <w:tcW w:w="6925" w:type="dxa"/>
          </w:tcPr>
          <w:p w:rsidR="00C07B9E" w:rsidRDefault="00C07B9E" w:rsidP="00C07B9E">
            <w:r>
              <w:t>[over music] It’s time now for another day in the life of Sam and Jesse. Gum Springs, Arkansas.</w:t>
            </w:r>
          </w:p>
        </w:tc>
      </w:tr>
      <w:tr w:rsidR="00C07B9E" w:rsidTr="0084378D">
        <w:tc>
          <w:tcPr>
            <w:tcW w:w="1255" w:type="dxa"/>
          </w:tcPr>
          <w:p w:rsidR="00C07B9E" w:rsidRDefault="00C07B9E" w:rsidP="00C07B9E">
            <w:r w:rsidRPr="00EB6D0E">
              <w:t>00:</w:t>
            </w:r>
            <w:r w:rsidR="00B75968">
              <w:t>26</w:t>
            </w:r>
          </w:p>
        </w:tc>
        <w:tc>
          <w:tcPr>
            <w:tcW w:w="1170" w:type="dxa"/>
          </w:tcPr>
          <w:p w:rsidR="00C07B9E" w:rsidRDefault="00C07B9E" w:rsidP="00C07B9E"/>
        </w:tc>
        <w:tc>
          <w:tcPr>
            <w:tcW w:w="6925" w:type="dxa"/>
          </w:tcPr>
          <w:p w:rsidR="00C07B9E" w:rsidRDefault="00C07B9E" w:rsidP="00C07B9E">
            <w:r>
              <w:t>[music fades out, then repeats]</w:t>
            </w:r>
          </w:p>
        </w:tc>
      </w:tr>
      <w:tr w:rsidR="00C07B9E" w:rsidTr="0084378D">
        <w:tc>
          <w:tcPr>
            <w:tcW w:w="1255" w:type="dxa"/>
          </w:tcPr>
          <w:p w:rsidR="00C07B9E" w:rsidRDefault="00C07B9E" w:rsidP="00C07B9E">
            <w:r w:rsidRPr="00EB6D0E">
              <w:t>00:</w:t>
            </w:r>
            <w:r w:rsidR="00B75968">
              <w:t>35</w:t>
            </w:r>
          </w:p>
        </w:tc>
        <w:tc>
          <w:tcPr>
            <w:tcW w:w="1170" w:type="dxa"/>
          </w:tcPr>
          <w:p w:rsidR="00C07B9E" w:rsidRDefault="00B75968" w:rsidP="00C07B9E">
            <w:r>
              <w:t>Leon</w:t>
            </w:r>
          </w:p>
        </w:tc>
        <w:tc>
          <w:tcPr>
            <w:tcW w:w="6925" w:type="dxa"/>
          </w:tcPr>
          <w:p w:rsidR="00C07B9E" w:rsidRDefault="00C84360" w:rsidP="00C07B9E">
            <w:r>
              <w:t>[door s</w:t>
            </w:r>
            <w:r w:rsidR="00551D65">
              <w:t>huts</w:t>
            </w:r>
            <w:r>
              <w:t xml:space="preserve">] </w:t>
            </w:r>
            <w:r w:rsidR="00FF1A4F">
              <w:t xml:space="preserve">Hey, </w:t>
            </w:r>
            <w:r>
              <w:t>Mr.</w:t>
            </w:r>
            <w:r w:rsidR="00FF1A4F">
              <w:t xml:space="preserve"> </w:t>
            </w:r>
            <w:r>
              <w:t>B</w:t>
            </w:r>
            <w:r w:rsidR="00FF1A4F">
              <w:t>uddy. I didn’t hear you drive up.</w:t>
            </w:r>
          </w:p>
        </w:tc>
      </w:tr>
      <w:tr w:rsidR="00C07B9E" w:rsidTr="0084378D">
        <w:tc>
          <w:tcPr>
            <w:tcW w:w="1255" w:type="dxa"/>
          </w:tcPr>
          <w:p w:rsidR="00C07B9E" w:rsidRDefault="00C07B9E" w:rsidP="00C07B9E">
            <w:r w:rsidRPr="00EB6D0E">
              <w:t>00:</w:t>
            </w:r>
            <w:r w:rsidR="00B75968">
              <w:t>38</w:t>
            </w:r>
          </w:p>
        </w:tc>
        <w:tc>
          <w:tcPr>
            <w:tcW w:w="1170" w:type="dxa"/>
          </w:tcPr>
          <w:p w:rsidR="00C07B9E" w:rsidRDefault="00B75968" w:rsidP="00C07B9E">
            <w:r>
              <w:t>Mr. Buddy</w:t>
            </w:r>
          </w:p>
        </w:tc>
        <w:tc>
          <w:tcPr>
            <w:tcW w:w="6925" w:type="dxa"/>
          </w:tcPr>
          <w:p w:rsidR="00C07B9E" w:rsidRDefault="00FF1A4F" w:rsidP="00C07B9E">
            <w:r>
              <w:t xml:space="preserve">No, no, Leon. I didn’t drive. I just walked over. My </w:t>
            </w:r>
            <w:proofErr w:type="gramStart"/>
            <w:r>
              <w:t>wife’s</w:t>
            </w:r>
            <w:proofErr w:type="gramEnd"/>
            <w:r>
              <w:t xml:space="preserve"> got the car. She’s up </w:t>
            </w:r>
            <w:r w:rsidR="00B75968">
              <w:t xml:space="preserve">there </w:t>
            </w:r>
            <w:r>
              <w:t xml:space="preserve">at the college at </w:t>
            </w:r>
            <w:r w:rsidR="00C84360">
              <w:t>that</w:t>
            </w:r>
            <w:r>
              <w:t xml:space="preserve"> organizational </w:t>
            </w:r>
            <w:proofErr w:type="spellStart"/>
            <w:r>
              <w:t>meetin</w:t>
            </w:r>
            <w:proofErr w:type="spellEnd"/>
            <w:r>
              <w:t>’.</w:t>
            </w:r>
            <w:r w:rsidR="00C84360">
              <w:t xml:space="preserve"> You know, the local chapter of </w:t>
            </w:r>
            <w:r w:rsidR="00B75968">
              <w:t>HEOV</w:t>
            </w:r>
            <w:r w:rsidR="00C84360">
              <w:t>.</w:t>
            </w:r>
            <w:r w:rsidR="00B75968">
              <w:t xml:space="preserve"> You know, H – E – O – V.</w:t>
            </w:r>
          </w:p>
        </w:tc>
      </w:tr>
      <w:tr w:rsidR="00C07B9E" w:rsidTr="0084378D">
        <w:tc>
          <w:tcPr>
            <w:tcW w:w="1255" w:type="dxa"/>
          </w:tcPr>
          <w:p w:rsidR="00C07B9E" w:rsidRDefault="00C07B9E" w:rsidP="00C07B9E">
            <w:r w:rsidRPr="00EB6D0E">
              <w:t>00:</w:t>
            </w:r>
            <w:r w:rsidR="00B75968">
              <w:t>47</w:t>
            </w:r>
          </w:p>
        </w:tc>
        <w:tc>
          <w:tcPr>
            <w:tcW w:w="1170" w:type="dxa"/>
          </w:tcPr>
          <w:p w:rsidR="00C07B9E" w:rsidRDefault="00B75968" w:rsidP="00C07B9E">
            <w:r>
              <w:t>Leon</w:t>
            </w:r>
          </w:p>
        </w:tc>
        <w:tc>
          <w:tcPr>
            <w:tcW w:w="6925" w:type="dxa"/>
          </w:tcPr>
          <w:p w:rsidR="00C07B9E" w:rsidRDefault="00B75968" w:rsidP="00C07B9E">
            <w:r>
              <w:t>H – E – O – V?</w:t>
            </w:r>
            <w:r w:rsidR="00C4376B">
              <w:t xml:space="preserve"> </w:t>
            </w:r>
            <w:proofErr w:type="spellStart"/>
            <w:r w:rsidR="00C4376B">
              <w:t>Wh</w:t>
            </w:r>
            <w:proofErr w:type="spellEnd"/>
            <w:r>
              <w:t>-wh</w:t>
            </w:r>
            <w:r w:rsidR="00C4376B">
              <w:t>at in the world</w:t>
            </w:r>
            <w:r>
              <w:t xml:space="preserve"> is</w:t>
            </w:r>
            <w:r w:rsidR="00C4376B">
              <w:t xml:space="preserve"> </w:t>
            </w:r>
            <w:r>
              <w:t>that</w:t>
            </w:r>
            <w:r w:rsidR="00C4376B">
              <w:t>?</w:t>
            </w:r>
          </w:p>
        </w:tc>
      </w:tr>
      <w:tr w:rsidR="00C07B9E" w:rsidTr="0084378D">
        <w:tc>
          <w:tcPr>
            <w:tcW w:w="1255" w:type="dxa"/>
          </w:tcPr>
          <w:p w:rsidR="00C07B9E" w:rsidRDefault="00C07B9E" w:rsidP="00C07B9E">
            <w:r w:rsidRPr="00EB6D0E">
              <w:t>00:</w:t>
            </w:r>
            <w:r w:rsidR="00B75968">
              <w:t>49</w:t>
            </w:r>
          </w:p>
        </w:tc>
        <w:tc>
          <w:tcPr>
            <w:tcW w:w="1170" w:type="dxa"/>
          </w:tcPr>
          <w:p w:rsidR="00C07B9E" w:rsidRDefault="00B75968" w:rsidP="00C07B9E">
            <w:r>
              <w:t>Mr. Buddy</w:t>
            </w:r>
          </w:p>
        </w:tc>
        <w:tc>
          <w:tcPr>
            <w:tcW w:w="6925" w:type="dxa"/>
          </w:tcPr>
          <w:p w:rsidR="00C07B9E" w:rsidRDefault="00C4376B" w:rsidP="00C07B9E">
            <w:r>
              <w:t>Oh, that</w:t>
            </w:r>
            <w:r w:rsidR="00717FF9">
              <w:t>’</w:t>
            </w:r>
            <w:r>
              <w:t>s a group that</w:t>
            </w:r>
            <w:r w:rsidR="00717FF9">
              <w:t>’</w:t>
            </w:r>
            <w:r>
              <w:t>s supposed to demonstrate a</w:t>
            </w:r>
            <w:r w:rsidR="00B75968">
              <w:t>t</w:t>
            </w:r>
            <w:r>
              <w:t xml:space="preserve"> supermarket</w:t>
            </w:r>
            <w:r w:rsidR="00551D65">
              <w:t>s</w:t>
            </w:r>
            <w:r>
              <w:t xml:space="preserve">. </w:t>
            </w:r>
            <w:r w:rsidR="00B75968">
              <w:t>H-E-O-V</w:t>
            </w:r>
            <w:r>
              <w:t xml:space="preserve"> stands for Help Eliminate Obscene Vegetables.</w:t>
            </w:r>
          </w:p>
        </w:tc>
      </w:tr>
      <w:tr w:rsidR="00C07B9E" w:rsidTr="0084378D">
        <w:tc>
          <w:tcPr>
            <w:tcW w:w="1255" w:type="dxa"/>
          </w:tcPr>
          <w:p w:rsidR="00C07B9E" w:rsidRDefault="00C07B9E" w:rsidP="00C07B9E">
            <w:r w:rsidRPr="00EB6D0E">
              <w:t>00:</w:t>
            </w:r>
            <w:r w:rsidR="00B75968">
              <w:t>56</w:t>
            </w:r>
          </w:p>
        </w:tc>
        <w:tc>
          <w:tcPr>
            <w:tcW w:w="1170" w:type="dxa"/>
          </w:tcPr>
          <w:p w:rsidR="00C07B9E" w:rsidRDefault="00B75968" w:rsidP="00C07B9E">
            <w:r>
              <w:t>Leon</w:t>
            </w:r>
          </w:p>
        </w:tc>
        <w:tc>
          <w:tcPr>
            <w:tcW w:w="6925" w:type="dxa"/>
          </w:tcPr>
          <w:p w:rsidR="00C07B9E" w:rsidRDefault="00C4376B" w:rsidP="00C07B9E">
            <w:r>
              <w:t>I</w:t>
            </w:r>
            <w:r w:rsidR="00B75968">
              <w:t>-I</w:t>
            </w:r>
            <w:r>
              <w:t xml:space="preserve"> don’t believe I understand</w:t>
            </w:r>
            <w:r w:rsidR="00B75968">
              <w:t>, M-Mr.- [overlap]</w:t>
            </w:r>
          </w:p>
        </w:tc>
      </w:tr>
      <w:tr w:rsidR="00C07B9E" w:rsidTr="0084378D">
        <w:tc>
          <w:tcPr>
            <w:tcW w:w="1255" w:type="dxa"/>
          </w:tcPr>
          <w:p w:rsidR="00C07B9E" w:rsidRDefault="00C07B9E" w:rsidP="00C07B9E">
            <w:r w:rsidRPr="00EB6D0E">
              <w:t>00:</w:t>
            </w:r>
            <w:r w:rsidR="00B75968">
              <w:t>59</w:t>
            </w:r>
          </w:p>
        </w:tc>
        <w:tc>
          <w:tcPr>
            <w:tcW w:w="1170" w:type="dxa"/>
          </w:tcPr>
          <w:p w:rsidR="00C07B9E" w:rsidRDefault="00B75968" w:rsidP="00C07B9E">
            <w:r>
              <w:t>Mr. Buddy</w:t>
            </w:r>
          </w:p>
        </w:tc>
        <w:tc>
          <w:tcPr>
            <w:tcW w:w="6925" w:type="dxa"/>
          </w:tcPr>
          <w:p w:rsidR="00C07B9E" w:rsidRDefault="00B75968" w:rsidP="00C07B9E">
            <w:pPr>
              <w:tabs>
                <w:tab w:val="left" w:pos="3627"/>
              </w:tabs>
            </w:pPr>
            <w:r>
              <w:t>[overlap] Oh, d</w:t>
            </w:r>
            <w:r w:rsidR="00C4376B">
              <w:t>on’t try. Everybody’s got to have a cause these days, Leon. Listen</w:t>
            </w:r>
            <w:r>
              <w:t>, I need to see Jesse. Is he around?</w:t>
            </w:r>
          </w:p>
        </w:tc>
      </w:tr>
      <w:tr w:rsidR="00C07B9E" w:rsidTr="0084378D">
        <w:tc>
          <w:tcPr>
            <w:tcW w:w="1255" w:type="dxa"/>
          </w:tcPr>
          <w:p w:rsidR="00C07B9E" w:rsidRDefault="00C07B9E" w:rsidP="00C07B9E">
            <w:r w:rsidRPr="00EB6D0E">
              <w:t>0</w:t>
            </w:r>
            <w:r w:rsidR="00B75968">
              <w:t>1</w:t>
            </w:r>
            <w:r w:rsidRPr="00EB6D0E">
              <w:t>:</w:t>
            </w:r>
            <w:r w:rsidR="00B75968">
              <w:t>03</w:t>
            </w:r>
          </w:p>
        </w:tc>
        <w:tc>
          <w:tcPr>
            <w:tcW w:w="1170" w:type="dxa"/>
          </w:tcPr>
          <w:p w:rsidR="00C07B9E" w:rsidRDefault="00B75968" w:rsidP="00C07B9E">
            <w:r>
              <w:t>Leon</w:t>
            </w:r>
          </w:p>
        </w:tc>
        <w:tc>
          <w:tcPr>
            <w:tcW w:w="6925" w:type="dxa"/>
          </w:tcPr>
          <w:p w:rsidR="00C07B9E" w:rsidRDefault="00B75968" w:rsidP="00C07B9E">
            <w:r>
              <w:t>Uh, nah, uh. H-h-h</w:t>
            </w:r>
            <w:r w:rsidR="00A476BC">
              <w:t>im</w:t>
            </w:r>
            <w:r>
              <w:t xml:space="preserve"> and Sam is down at the parts store.</w:t>
            </w:r>
            <w:r w:rsidR="00A476BC">
              <w:t xml:space="preserve"> Th-they be back</w:t>
            </w:r>
            <w:r w:rsidR="00551D65">
              <w:t>,</w:t>
            </w:r>
            <w:r w:rsidR="00A476BC">
              <w:t xml:space="preserve"> </w:t>
            </w:r>
            <w:r w:rsidR="00551D65">
              <w:t xml:space="preserve">though, </w:t>
            </w:r>
            <w:r w:rsidR="00A476BC">
              <w:t>directly.</w:t>
            </w:r>
          </w:p>
        </w:tc>
      </w:tr>
      <w:tr w:rsidR="00B75968" w:rsidTr="0084378D">
        <w:tc>
          <w:tcPr>
            <w:tcW w:w="1255" w:type="dxa"/>
          </w:tcPr>
          <w:p w:rsidR="00B75968" w:rsidRDefault="00B75968" w:rsidP="00B75968">
            <w:r w:rsidRPr="007D23A1">
              <w:t>01:</w:t>
            </w:r>
            <w:r w:rsidR="001434BF">
              <w:t>09</w:t>
            </w:r>
          </w:p>
        </w:tc>
        <w:tc>
          <w:tcPr>
            <w:tcW w:w="1170" w:type="dxa"/>
          </w:tcPr>
          <w:p w:rsidR="00B75968" w:rsidRDefault="00A476BC" w:rsidP="00B75968">
            <w:r>
              <w:t>Mr. Buddy</w:t>
            </w:r>
          </w:p>
        </w:tc>
        <w:tc>
          <w:tcPr>
            <w:tcW w:w="6925" w:type="dxa"/>
          </w:tcPr>
          <w:p w:rsidR="00B75968" w:rsidRDefault="00A476BC" w:rsidP="00B75968">
            <w:r>
              <w:t>Well, I’ll just wait. Gee, I got plenty of time. S</w:t>
            </w:r>
            <w:r w:rsidR="001434BF">
              <w:t>ay</w:t>
            </w:r>
            <w:r>
              <w:t xml:space="preserve">, hand me a Mr. </w:t>
            </w:r>
            <w:proofErr w:type="spellStart"/>
            <w:r>
              <w:t>Pibb</w:t>
            </w:r>
            <w:proofErr w:type="spellEnd"/>
            <w:r>
              <w:t>, Leon.</w:t>
            </w:r>
          </w:p>
        </w:tc>
      </w:tr>
      <w:tr w:rsidR="00B75968" w:rsidTr="0084378D">
        <w:tc>
          <w:tcPr>
            <w:tcW w:w="1255" w:type="dxa"/>
          </w:tcPr>
          <w:p w:rsidR="00B75968" w:rsidRDefault="00B75968" w:rsidP="00B75968">
            <w:r w:rsidRPr="007D23A1">
              <w:t>01:</w:t>
            </w:r>
            <w:r w:rsidR="001434BF">
              <w:t>12</w:t>
            </w:r>
          </w:p>
        </w:tc>
        <w:tc>
          <w:tcPr>
            <w:tcW w:w="1170" w:type="dxa"/>
          </w:tcPr>
          <w:p w:rsidR="00B75968" w:rsidRDefault="001434BF" w:rsidP="00B75968">
            <w:r>
              <w:t>Leon</w:t>
            </w:r>
          </w:p>
        </w:tc>
        <w:tc>
          <w:tcPr>
            <w:tcW w:w="6925" w:type="dxa"/>
          </w:tcPr>
          <w:p w:rsidR="00B75968" w:rsidRDefault="00A476BC" w:rsidP="00B75968">
            <w:r>
              <w:t>Al</w:t>
            </w:r>
            <w:r w:rsidR="001434BF">
              <w:t>-al</w:t>
            </w:r>
            <w:r w:rsidR="00551D65">
              <w:t xml:space="preserve">l </w:t>
            </w:r>
            <w:r>
              <w:t xml:space="preserve">right, Mr. Buddy. </w:t>
            </w:r>
            <w:r w:rsidR="001434BF">
              <w:t>Uh, y-y</w:t>
            </w:r>
            <w:r>
              <w:t xml:space="preserve">ou seem to have a lot of time off. You must have a good job </w:t>
            </w:r>
            <w:proofErr w:type="spellStart"/>
            <w:r>
              <w:t>teachin</w:t>
            </w:r>
            <w:proofErr w:type="spellEnd"/>
            <w:r>
              <w:t xml:space="preserve">’ up </w:t>
            </w:r>
            <w:r w:rsidR="001434BF">
              <w:t xml:space="preserve">there </w:t>
            </w:r>
            <w:r>
              <w:t>at that college and</w:t>
            </w:r>
            <w:r w:rsidR="001434BF">
              <w:t>-and</w:t>
            </w:r>
            <w:r>
              <w:t xml:space="preserve"> conducting that orchestra over, over at Amity.</w:t>
            </w:r>
          </w:p>
        </w:tc>
      </w:tr>
      <w:tr w:rsidR="00B75968" w:rsidTr="0084378D">
        <w:tc>
          <w:tcPr>
            <w:tcW w:w="1255" w:type="dxa"/>
          </w:tcPr>
          <w:p w:rsidR="00B75968" w:rsidRDefault="00B75968" w:rsidP="00B75968">
            <w:r w:rsidRPr="007D23A1">
              <w:t>01:</w:t>
            </w:r>
            <w:r w:rsidR="001434BF">
              <w:t>23</w:t>
            </w:r>
          </w:p>
        </w:tc>
        <w:tc>
          <w:tcPr>
            <w:tcW w:w="1170" w:type="dxa"/>
          </w:tcPr>
          <w:p w:rsidR="00B75968" w:rsidRDefault="001434BF" w:rsidP="00B75968">
            <w:r>
              <w:t>Mr. Buddy</w:t>
            </w:r>
          </w:p>
        </w:tc>
        <w:tc>
          <w:tcPr>
            <w:tcW w:w="6925" w:type="dxa"/>
          </w:tcPr>
          <w:p w:rsidR="00B75968" w:rsidRDefault="00A476BC" w:rsidP="00B75968">
            <w:r>
              <w:t>Oh, yeah, well really</w:t>
            </w:r>
            <w:r w:rsidR="001434BF">
              <w:t xml:space="preserve">, </w:t>
            </w:r>
            <w:proofErr w:type="gramStart"/>
            <w:r w:rsidR="001434BF">
              <w:t>really</w:t>
            </w:r>
            <w:proofErr w:type="gramEnd"/>
            <w:r>
              <w:t xml:space="preserve"> I do ha</w:t>
            </w:r>
            <w:r w:rsidR="001434BF">
              <w:t>v</w:t>
            </w:r>
            <w:r>
              <w:t>e a good job, but now that’s a chamber orchestra that I conduct.</w:t>
            </w:r>
          </w:p>
        </w:tc>
      </w:tr>
      <w:tr w:rsidR="00B75968" w:rsidTr="0084378D">
        <w:tc>
          <w:tcPr>
            <w:tcW w:w="1255" w:type="dxa"/>
          </w:tcPr>
          <w:p w:rsidR="00B75968" w:rsidRDefault="00B75968" w:rsidP="001434BF">
            <w:pPr>
              <w:tabs>
                <w:tab w:val="left" w:pos="789"/>
              </w:tabs>
            </w:pPr>
            <w:r w:rsidRPr="007D23A1">
              <w:t>01:</w:t>
            </w:r>
            <w:r w:rsidR="001434BF">
              <w:t>27</w:t>
            </w:r>
          </w:p>
        </w:tc>
        <w:tc>
          <w:tcPr>
            <w:tcW w:w="1170" w:type="dxa"/>
          </w:tcPr>
          <w:p w:rsidR="00B75968" w:rsidRDefault="001434BF" w:rsidP="00B75968">
            <w:r>
              <w:t>Leon</w:t>
            </w:r>
          </w:p>
        </w:tc>
        <w:tc>
          <w:tcPr>
            <w:tcW w:w="6925" w:type="dxa"/>
          </w:tcPr>
          <w:p w:rsidR="00B75968" w:rsidRDefault="00A476BC" w:rsidP="00B75968">
            <w:r>
              <w:t>O</w:t>
            </w:r>
            <w:r w:rsidR="001434BF">
              <w:t>-o</w:t>
            </w:r>
            <w:r>
              <w:t xml:space="preserve">h, yeah. Oh, well </w:t>
            </w:r>
            <w:proofErr w:type="spellStart"/>
            <w:r>
              <w:t>i</w:t>
            </w:r>
            <w:proofErr w:type="spellEnd"/>
            <w:r w:rsidR="001434BF">
              <w:t>-i</w:t>
            </w:r>
            <w:r>
              <w:t>s that hard</w:t>
            </w:r>
            <w:r w:rsidR="001434BF">
              <w:t xml:space="preserve">? That- </w:t>
            </w:r>
            <w:r w:rsidR="00551D65">
              <w:t>t</w:t>
            </w:r>
            <w:r w:rsidR="001434BF">
              <w:t>-t</w:t>
            </w:r>
            <w:r>
              <w:t>o</w:t>
            </w:r>
            <w:r w:rsidR="001434BF">
              <w:t xml:space="preserve"> learn how to</w:t>
            </w:r>
            <w:r>
              <w:t xml:space="preserve"> conduct?</w:t>
            </w:r>
          </w:p>
        </w:tc>
      </w:tr>
      <w:tr w:rsidR="00B75968" w:rsidTr="0084378D">
        <w:tc>
          <w:tcPr>
            <w:tcW w:w="1255" w:type="dxa"/>
          </w:tcPr>
          <w:p w:rsidR="00B75968" w:rsidRDefault="00B75968" w:rsidP="00B75968">
            <w:r w:rsidRPr="007D23A1">
              <w:t>01:</w:t>
            </w:r>
            <w:r w:rsidR="001434BF">
              <w:t>32</w:t>
            </w:r>
          </w:p>
        </w:tc>
        <w:tc>
          <w:tcPr>
            <w:tcW w:w="1170" w:type="dxa"/>
          </w:tcPr>
          <w:p w:rsidR="00B75968" w:rsidRDefault="001434BF" w:rsidP="00B75968">
            <w:r>
              <w:t>Mr. Buddy</w:t>
            </w:r>
          </w:p>
        </w:tc>
        <w:tc>
          <w:tcPr>
            <w:tcW w:w="6925" w:type="dxa"/>
          </w:tcPr>
          <w:p w:rsidR="00B75968" w:rsidRDefault="00A476BC" w:rsidP="00B75968">
            <w:r>
              <w:t xml:space="preserve">Oh, no. Conducting really is pretty simple. All you got to know how to do is be good at </w:t>
            </w:r>
            <w:proofErr w:type="spellStart"/>
            <w:r>
              <w:t>chewin</w:t>
            </w:r>
            <w:proofErr w:type="spellEnd"/>
            <w:r w:rsidR="001434BF">
              <w:t xml:space="preserve">’ </w:t>
            </w:r>
            <w:r>
              <w:t>out people and you only have to polish the backs of your shoes.</w:t>
            </w:r>
          </w:p>
        </w:tc>
      </w:tr>
      <w:tr w:rsidR="00B75968" w:rsidTr="0084378D">
        <w:tc>
          <w:tcPr>
            <w:tcW w:w="1255" w:type="dxa"/>
          </w:tcPr>
          <w:p w:rsidR="00B75968" w:rsidRDefault="00B75968" w:rsidP="00B75968">
            <w:r w:rsidRPr="007D23A1">
              <w:t>01:</w:t>
            </w:r>
            <w:r w:rsidR="001434BF">
              <w:t>39</w:t>
            </w:r>
          </w:p>
        </w:tc>
        <w:tc>
          <w:tcPr>
            <w:tcW w:w="1170" w:type="dxa"/>
          </w:tcPr>
          <w:p w:rsidR="00B75968" w:rsidRDefault="001434BF" w:rsidP="00B75968">
            <w:r>
              <w:t>Leon</w:t>
            </w:r>
          </w:p>
        </w:tc>
        <w:tc>
          <w:tcPr>
            <w:tcW w:w="6925" w:type="dxa"/>
          </w:tcPr>
          <w:p w:rsidR="00B75968" w:rsidRDefault="00A476BC" w:rsidP="00B75968">
            <w:r>
              <w:t>Huh?</w:t>
            </w:r>
          </w:p>
        </w:tc>
      </w:tr>
      <w:tr w:rsidR="00B75968" w:rsidTr="0084378D">
        <w:tc>
          <w:tcPr>
            <w:tcW w:w="1255" w:type="dxa"/>
          </w:tcPr>
          <w:p w:rsidR="00B75968" w:rsidRDefault="00B75968" w:rsidP="00B75968">
            <w:r w:rsidRPr="007D23A1">
              <w:lastRenderedPageBreak/>
              <w:t>01:</w:t>
            </w:r>
            <w:r w:rsidR="001434BF">
              <w:t>39</w:t>
            </w:r>
          </w:p>
        </w:tc>
        <w:tc>
          <w:tcPr>
            <w:tcW w:w="1170" w:type="dxa"/>
          </w:tcPr>
          <w:p w:rsidR="00B75968" w:rsidRDefault="001434BF" w:rsidP="00B75968">
            <w:r>
              <w:t>Mr. Buddy</w:t>
            </w:r>
          </w:p>
        </w:tc>
        <w:tc>
          <w:tcPr>
            <w:tcW w:w="6925" w:type="dxa"/>
          </w:tcPr>
          <w:p w:rsidR="00B75968" w:rsidRDefault="00A476BC" w:rsidP="00B75968">
            <w:r>
              <w:t>Well, the audience can’t see the front</w:t>
            </w:r>
            <w:r w:rsidR="001434BF">
              <w:t>s</w:t>
            </w:r>
            <w:r>
              <w:t>.</w:t>
            </w:r>
          </w:p>
        </w:tc>
      </w:tr>
      <w:tr w:rsidR="00B75968" w:rsidTr="0084378D">
        <w:tc>
          <w:tcPr>
            <w:tcW w:w="1255" w:type="dxa"/>
          </w:tcPr>
          <w:p w:rsidR="00B75968" w:rsidRDefault="00B75968" w:rsidP="00B75968">
            <w:r w:rsidRPr="007D23A1">
              <w:t>01:</w:t>
            </w:r>
            <w:r w:rsidR="001434BF">
              <w:t>42</w:t>
            </w:r>
          </w:p>
        </w:tc>
        <w:tc>
          <w:tcPr>
            <w:tcW w:w="1170" w:type="dxa"/>
          </w:tcPr>
          <w:p w:rsidR="00B75968" w:rsidRDefault="001434BF" w:rsidP="00B75968">
            <w:r>
              <w:t>Leon</w:t>
            </w:r>
          </w:p>
        </w:tc>
        <w:tc>
          <w:tcPr>
            <w:tcW w:w="6925" w:type="dxa"/>
          </w:tcPr>
          <w:p w:rsidR="00B75968" w:rsidRDefault="001434BF" w:rsidP="00B75968">
            <w:pPr>
              <w:tabs>
                <w:tab w:val="left" w:pos="5933"/>
              </w:tabs>
            </w:pPr>
            <w:r>
              <w:t xml:space="preserve">[door slams] </w:t>
            </w:r>
            <w:r w:rsidR="00A476BC">
              <w:t xml:space="preserve">Oh, hello, Sam. </w:t>
            </w:r>
            <w:r>
              <w:t xml:space="preserve">Uh- </w:t>
            </w:r>
            <w:r w:rsidR="00A476BC">
              <w:t xml:space="preserve">Mr. Jesse. Did you know Mr. Buddy don’t polish front </w:t>
            </w:r>
            <w:r w:rsidR="00551D65">
              <w:t xml:space="preserve">a- </w:t>
            </w:r>
            <w:r w:rsidR="00A476BC">
              <w:t>his shoes?</w:t>
            </w:r>
          </w:p>
        </w:tc>
      </w:tr>
      <w:tr w:rsidR="001434BF" w:rsidTr="0084378D">
        <w:tc>
          <w:tcPr>
            <w:tcW w:w="1255" w:type="dxa"/>
          </w:tcPr>
          <w:p w:rsidR="001434BF" w:rsidRPr="007D23A1" w:rsidRDefault="001434BF" w:rsidP="00B75968">
            <w:r>
              <w:t>01:49</w:t>
            </w:r>
          </w:p>
        </w:tc>
        <w:tc>
          <w:tcPr>
            <w:tcW w:w="1170" w:type="dxa"/>
          </w:tcPr>
          <w:p w:rsidR="001434BF" w:rsidRDefault="001434BF" w:rsidP="00B75968">
            <w:r>
              <w:t>Jesse</w:t>
            </w:r>
          </w:p>
        </w:tc>
        <w:tc>
          <w:tcPr>
            <w:tcW w:w="6925" w:type="dxa"/>
          </w:tcPr>
          <w:p w:rsidR="001434BF" w:rsidRDefault="001434BF" w:rsidP="00B75968">
            <w:pPr>
              <w:tabs>
                <w:tab w:val="left" w:pos="5933"/>
              </w:tabs>
            </w:pPr>
            <w:r>
              <w:t xml:space="preserve">He </w:t>
            </w:r>
            <w:proofErr w:type="gramStart"/>
            <w:r>
              <w:t>don’t</w:t>
            </w:r>
            <w:proofErr w:type="gramEnd"/>
            <w:r>
              <w:t>’ what?!</w:t>
            </w:r>
          </w:p>
        </w:tc>
      </w:tr>
      <w:tr w:rsidR="00B75968" w:rsidTr="0084378D">
        <w:tc>
          <w:tcPr>
            <w:tcW w:w="1255" w:type="dxa"/>
          </w:tcPr>
          <w:p w:rsidR="00B75968" w:rsidRDefault="00B75968" w:rsidP="00B75968">
            <w:r w:rsidRPr="007D23A1">
              <w:t>01:</w:t>
            </w:r>
            <w:r w:rsidR="001434BF">
              <w:t>50</w:t>
            </w:r>
          </w:p>
        </w:tc>
        <w:tc>
          <w:tcPr>
            <w:tcW w:w="1170" w:type="dxa"/>
          </w:tcPr>
          <w:p w:rsidR="00B75968" w:rsidRDefault="001434BF" w:rsidP="00B75968">
            <w:r>
              <w:t>Mr. Buddy</w:t>
            </w:r>
          </w:p>
        </w:tc>
        <w:tc>
          <w:tcPr>
            <w:tcW w:w="6925" w:type="dxa"/>
          </w:tcPr>
          <w:p w:rsidR="00B75968" w:rsidRDefault="001434BF" w:rsidP="00B75968">
            <w:pPr>
              <w:tabs>
                <w:tab w:val="left" w:pos="5933"/>
              </w:tabs>
            </w:pPr>
            <w:r>
              <w:t>Never mind, w</w:t>
            </w:r>
            <w:r w:rsidR="00A476BC">
              <w:t xml:space="preserve">e were just </w:t>
            </w:r>
            <w:proofErr w:type="spellStart"/>
            <w:r w:rsidR="00A476BC">
              <w:t>chattin</w:t>
            </w:r>
            <w:proofErr w:type="spellEnd"/>
            <w:r w:rsidR="00A476BC">
              <w:t xml:space="preserve">’. </w:t>
            </w:r>
            <w:r w:rsidR="00551D65">
              <w:t xml:space="preserve">[coughing in the background] </w:t>
            </w:r>
            <w:r w:rsidR="00A476BC">
              <w:t>I came over here to see if any of you want to join my fan club.</w:t>
            </w:r>
          </w:p>
        </w:tc>
      </w:tr>
      <w:tr w:rsidR="00B75968" w:rsidTr="0084378D">
        <w:tc>
          <w:tcPr>
            <w:tcW w:w="1255" w:type="dxa"/>
          </w:tcPr>
          <w:p w:rsidR="00B75968" w:rsidRDefault="00B75968" w:rsidP="00B75968">
            <w:r w:rsidRPr="007D23A1">
              <w:t>01:</w:t>
            </w:r>
            <w:r w:rsidR="001434BF">
              <w:t>55</w:t>
            </w:r>
          </w:p>
        </w:tc>
        <w:tc>
          <w:tcPr>
            <w:tcW w:w="1170" w:type="dxa"/>
          </w:tcPr>
          <w:p w:rsidR="00B75968" w:rsidRDefault="001434BF" w:rsidP="00B75968">
            <w:r>
              <w:t>Sam</w:t>
            </w:r>
          </w:p>
        </w:tc>
        <w:tc>
          <w:tcPr>
            <w:tcW w:w="6925" w:type="dxa"/>
          </w:tcPr>
          <w:p w:rsidR="00B75968" w:rsidRDefault="00A476BC" w:rsidP="00B75968">
            <w:r>
              <w:t>What kind of club</w:t>
            </w:r>
            <w:r w:rsidR="001434BF">
              <w:t>?</w:t>
            </w:r>
          </w:p>
        </w:tc>
      </w:tr>
      <w:tr w:rsidR="002F5B9B" w:rsidTr="0084378D">
        <w:tc>
          <w:tcPr>
            <w:tcW w:w="1255" w:type="dxa"/>
          </w:tcPr>
          <w:p w:rsidR="002F5B9B" w:rsidRDefault="001434BF" w:rsidP="006F7BFC">
            <w:r>
              <w:t>01:56</w:t>
            </w:r>
          </w:p>
        </w:tc>
        <w:tc>
          <w:tcPr>
            <w:tcW w:w="1170" w:type="dxa"/>
          </w:tcPr>
          <w:p w:rsidR="002F5B9B" w:rsidRDefault="001434BF" w:rsidP="006F7BFC">
            <w:r>
              <w:t>Mr. Buddy</w:t>
            </w:r>
          </w:p>
        </w:tc>
        <w:tc>
          <w:tcPr>
            <w:tcW w:w="6925" w:type="dxa"/>
          </w:tcPr>
          <w:p w:rsidR="002F5B9B" w:rsidRDefault="001434BF" w:rsidP="006F7BFC">
            <w:r>
              <w:t xml:space="preserve">Oh, a fan club </w:t>
            </w:r>
            <w:r w:rsidR="00A476BC">
              <w:t>Sam</w:t>
            </w:r>
            <w:r>
              <w:t>.</w:t>
            </w:r>
            <w:r w:rsidR="00A476BC">
              <w:t xml:space="preserve"> </w:t>
            </w:r>
            <w:r>
              <w:t>F</w:t>
            </w:r>
            <w:r w:rsidR="00A476BC">
              <w:t>or the world’s greatest actor and my favorite</w:t>
            </w:r>
            <w:r>
              <w:t>, by the way. [overlap]</w:t>
            </w:r>
          </w:p>
        </w:tc>
      </w:tr>
      <w:tr w:rsidR="002F5B9B" w:rsidTr="0084378D">
        <w:tc>
          <w:tcPr>
            <w:tcW w:w="1255" w:type="dxa"/>
          </w:tcPr>
          <w:p w:rsidR="002F5B9B" w:rsidRDefault="001434BF" w:rsidP="00504808">
            <w:r>
              <w:t>01:59</w:t>
            </w:r>
          </w:p>
        </w:tc>
        <w:tc>
          <w:tcPr>
            <w:tcW w:w="1170" w:type="dxa"/>
          </w:tcPr>
          <w:p w:rsidR="002F5B9B" w:rsidRDefault="001434BF" w:rsidP="00504808">
            <w:r>
              <w:t>Jesse</w:t>
            </w:r>
          </w:p>
        </w:tc>
        <w:tc>
          <w:tcPr>
            <w:tcW w:w="6925" w:type="dxa"/>
          </w:tcPr>
          <w:p w:rsidR="002F5B9B" w:rsidRDefault="001434BF" w:rsidP="00504808">
            <w:r>
              <w:t xml:space="preserve">[overlap] </w:t>
            </w:r>
            <w:r w:rsidR="00A476BC">
              <w:t>Oh</w:t>
            </w:r>
            <w:r>
              <w:t>, oh</w:t>
            </w:r>
            <w:r w:rsidR="00A476BC">
              <w:t>, you mean John Wayne</w:t>
            </w:r>
            <w:r>
              <w:t>, don’t’ you.</w:t>
            </w:r>
          </w:p>
        </w:tc>
      </w:tr>
      <w:tr w:rsidR="002F5B9B" w:rsidTr="0084378D">
        <w:tc>
          <w:tcPr>
            <w:tcW w:w="1255" w:type="dxa"/>
          </w:tcPr>
          <w:p w:rsidR="002F5B9B" w:rsidRDefault="001434BF" w:rsidP="00504808">
            <w:r>
              <w:t>02:02</w:t>
            </w:r>
          </w:p>
        </w:tc>
        <w:tc>
          <w:tcPr>
            <w:tcW w:w="1170" w:type="dxa"/>
          </w:tcPr>
          <w:p w:rsidR="002F5B9B" w:rsidRDefault="001434BF" w:rsidP="00504808">
            <w:r>
              <w:t>Mr. Buddy</w:t>
            </w:r>
          </w:p>
        </w:tc>
        <w:tc>
          <w:tcPr>
            <w:tcW w:w="6925" w:type="dxa"/>
          </w:tcPr>
          <w:p w:rsidR="002F5B9B" w:rsidRDefault="00A476BC" w:rsidP="00504808">
            <w:r>
              <w:t xml:space="preserve">No, </w:t>
            </w:r>
            <w:r w:rsidR="001434BF">
              <w:t>n</w:t>
            </w:r>
            <w:r>
              <w:t>o, no. The greatest. I’m starting a fan club for Alfonso Bedoya.</w:t>
            </w:r>
          </w:p>
        </w:tc>
      </w:tr>
      <w:tr w:rsidR="001434BF" w:rsidTr="0084378D">
        <w:tc>
          <w:tcPr>
            <w:tcW w:w="1255" w:type="dxa"/>
          </w:tcPr>
          <w:p w:rsidR="001434BF" w:rsidRDefault="001434BF" w:rsidP="001434BF">
            <w:r>
              <w:t>02:06</w:t>
            </w:r>
          </w:p>
        </w:tc>
        <w:tc>
          <w:tcPr>
            <w:tcW w:w="1170" w:type="dxa"/>
          </w:tcPr>
          <w:p w:rsidR="001434BF" w:rsidRDefault="001434BF" w:rsidP="001434BF">
            <w:r>
              <w:t>Sam</w:t>
            </w:r>
          </w:p>
        </w:tc>
        <w:tc>
          <w:tcPr>
            <w:tcW w:w="6925" w:type="dxa"/>
          </w:tcPr>
          <w:p w:rsidR="001434BF" w:rsidRDefault="001434BF" w:rsidP="001434BF">
            <w:r>
              <w:t>Who?</w:t>
            </w:r>
          </w:p>
        </w:tc>
      </w:tr>
      <w:tr w:rsidR="001434BF" w:rsidTr="0084378D">
        <w:tc>
          <w:tcPr>
            <w:tcW w:w="1255" w:type="dxa"/>
          </w:tcPr>
          <w:p w:rsidR="001434BF" w:rsidRDefault="001434BF" w:rsidP="001434BF">
            <w:r>
              <w:t>02:06</w:t>
            </w:r>
          </w:p>
        </w:tc>
        <w:tc>
          <w:tcPr>
            <w:tcW w:w="1170" w:type="dxa"/>
          </w:tcPr>
          <w:p w:rsidR="001434BF" w:rsidRDefault="001434BF" w:rsidP="001434BF">
            <w:r>
              <w:t>Leon</w:t>
            </w:r>
          </w:p>
        </w:tc>
        <w:tc>
          <w:tcPr>
            <w:tcW w:w="6925" w:type="dxa"/>
          </w:tcPr>
          <w:p w:rsidR="001434BF" w:rsidRDefault="001434BF" w:rsidP="001434BF">
            <w:r>
              <w:t>Al- who?</w:t>
            </w:r>
          </w:p>
        </w:tc>
      </w:tr>
      <w:tr w:rsidR="001434BF" w:rsidTr="0084378D">
        <w:tc>
          <w:tcPr>
            <w:tcW w:w="1255" w:type="dxa"/>
          </w:tcPr>
          <w:p w:rsidR="001434BF" w:rsidRDefault="001434BF" w:rsidP="001434BF">
            <w:r>
              <w:t>02:07</w:t>
            </w:r>
          </w:p>
        </w:tc>
        <w:tc>
          <w:tcPr>
            <w:tcW w:w="1170" w:type="dxa"/>
          </w:tcPr>
          <w:p w:rsidR="001434BF" w:rsidRDefault="001434BF" w:rsidP="001434BF">
            <w:r>
              <w:t>Mr. Buddy</w:t>
            </w:r>
          </w:p>
        </w:tc>
        <w:tc>
          <w:tcPr>
            <w:tcW w:w="6925" w:type="dxa"/>
          </w:tcPr>
          <w:p w:rsidR="001434BF" w:rsidRDefault="001434BF" w:rsidP="001434BF">
            <w:r>
              <w:t>Alfonso Bedoya.</w:t>
            </w:r>
          </w:p>
        </w:tc>
      </w:tr>
      <w:tr w:rsidR="001434BF" w:rsidTr="0084378D">
        <w:tc>
          <w:tcPr>
            <w:tcW w:w="1255" w:type="dxa"/>
          </w:tcPr>
          <w:p w:rsidR="001434BF" w:rsidRDefault="001434BF" w:rsidP="001434BF">
            <w:r>
              <w:t>02:09</w:t>
            </w:r>
          </w:p>
        </w:tc>
        <w:tc>
          <w:tcPr>
            <w:tcW w:w="1170" w:type="dxa"/>
          </w:tcPr>
          <w:p w:rsidR="001434BF" w:rsidRDefault="001434BF" w:rsidP="001434BF">
            <w:r>
              <w:t>Sam</w:t>
            </w:r>
          </w:p>
        </w:tc>
        <w:tc>
          <w:tcPr>
            <w:tcW w:w="6925" w:type="dxa"/>
          </w:tcPr>
          <w:p w:rsidR="001434BF" w:rsidRDefault="001434BF" w:rsidP="001434BF">
            <w:r>
              <w:t xml:space="preserve">Oh, oh, yeah. He’s the one that plays Dracula, </w:t>
            </w:r>
            <w:proofErr w:type="spellStart"/>
            <w:r>
              <w:t>ain’t</w:t>
            </w:r>
            <w:proofErr w:type="spellEnd"/>
            <w:r>
              <w:t xml:space="preserve"> he?</w:t>
            </w:r>
          </w:p>
        </w:tc>
      </w:tr>
      <w:tr w:rsidR="001434BF" w:rsidTr="0084378D">
        <w:tc>
          <w:tcPr>
            <w:tcW w:w="1255" w:type="dxa"/>
          </w:tcPr>
          <w:p w:rsidR="001434BF" w:rsidRDefault="001434BF" w:rsidP="001434BF">
            <w:r>
              <w:t>02:12</w:t>
            </w:r>
          </w:p>
        </w:tc>
        <w:tc>
          <w:tcPr>
            <w:tcW w:w="1170" w:type="dxa"/>
          </w:tcPr>
          <w:p w:rsidR="001434BF" w:rsidRDefault="001434BF" w:rsidP="001434BF">
            <w:r>
              <w:t>Mr. Buddy</w:t>
            </w:r>
          </w:p>
        </w:tc>
        <w:tc>
          <w:tcPr>
            <w:tcW w:w="6925" w:type="dxa"/>
          </w:tcPr>
          <w:p w:rsidR="001434BF" w:rsidRDefault="001434BF" w:rsidP="001434BF">
            <w:r>
              <w:t>No, no, no, Sam. That’s Bella Lugosi. Alfonso Bedoya. He was that Mexican actor. Died in 1957. Yeah, he played many, many movies, but my favorite role was that one he did in The Treasure of the Sierra Madre.</w:t>
            </w:r>
          </w:p>
        </w:tc>
      </w:tr>
      <w:tr w:rsidR="001434BF" w:rsidTr="0084378D">
        <w:tc>
          <w:tcPr>
            <w:tcW w:w="1255" w:type="dxa"/>
          </w:tcPr>
          <w:p w:rsidR="001434BF" w:rsidRDefault="001434BF" w:rsidP="001434BF">
            <w:r>
              <w:t>02:23</w:t>
            </w:r>
          </w:p>
        </w:tc>
        <w:tc>
          <w:tcPr>
            <w:tcW w:w="1170" w:type="dxa"/>
          </w:tcPr>
          <w:p w:rsidR="001434BF" w:rsidRDefault="001434BF" w:rsidP="001434BF">
            <w:r>
              <w:t>Jesse</w:t>
            </w:r>
          </w:p>
        </w:tc>
        <w:tc>
          <w:tcPr>
            <w:tcW w:w="6925" w:type="dxa"/>
          </w:tcPr>
          <w:p w:rsidR="001434BF" w:rsidRDefault="001434BF" w:rsidP="001434BF">
            <w:r>
              <w:t>Now, now, just a minute here. Th-that’s a famous movie with Humphrey Bogart. [overlap]</w:t>
            </w:r>
          </w:p>
        </w:tc>
      </w:tr>
      <w:tr w:rsidR="001434BF" w:rsidTr="0084378D">
        <w:tc>
          <w:tcPr>
            <w:tcW w:w="1255" w:type="dxa"/>
          </w:tcPr>
          <w:p w:rsidR="001434BF" w:rsidRDefault="001434BF" w:rsidP="001434BF">
            <w:r>
              <w:t>02:27</w:t>
            </w:r>
          </w:p>
        </w:tc>
        <w:tc>
          <w:tcPr>
            <w:tcW w:w="1170" w:type="dxa"/>
          </w:tcPr>
          <w:p w:rsidR="001434BF" w:rsidRDefault="001434BF" w:rsidP="001434BF">
            <w:r>
              <w:t>Mr. Buddy</w:t>
            </w:r>
          </w:p>
        </w:tc>
        <w:tc>
          <w:tcPr>
            <w:tcW w:w="6925" w:type="dxa"/>
          </w:tcPr>
          <w:p w:rsidR="001434BF" w:rsidRDefault="001434BF" w:rsidP="001434BF">
            <w:r>
              <w:t>[overlap] Yeah. Right. See, you remember those Hollywood guys, but Alfonso Bedoya was the real star of that show. Now, remember he played the Mexican bandit. You know you remember that scene where Humphrey Bogart and Tim Holt and John Houston had decided to kill the intruder and all the bandits came up?</w:t>
            </w:r>
          </w:p>
        </w:tc>
      </w:tr>
      <w:tr w:rsidR="001434BF" w:rsidTr="0084378D">
        <w:tc>
          <w:tcPr>
            <w:tcW w:w="1255" w:type="dxa"/>
          </w:tcPr>
          <w:p w:rsidR="001434BF" w:rsidRDefault="001434BF" w:rsidP="001434BF">
            <w:r>
              <w:t>02:42</w:t>
            </w:r>
          </w:p>
        </w:tc>
        <w:tc>
          <w:tcPr>
            <w:tcW w:w="1170" w:type="dxa"/>
          </w:tcPr>
          <w:p w:rsidR="001434BF" w:rsidRDefault="001434BF" w:rsidP="001434BF">
            <w:r>
              <w:t>Jesse</w:t>
            </w:r>
          </w:p>
        </w:tc>
        <w:tc>
          <w:tcPr>
            <w:tcW w:w="6925" w:type="dxa"/>
          </w:tcPr>
          <w:p w:rsidR="001434BF" w:rsidRDefault="001434BF" w:rsidP="001434BF">
            <w:r>
              <w:t xml:space="preserve">Yeah, I remember that. Now, Bogart was </w:t>
            </w:r>
            <w:proofErr w:type="spellStart"/>
            <w:r>
              <w:t>peepin</w:t>
            </w:r>
            <w:proofErr w:type="spellEnd"/>
            <w:r>
              <w:t>’ over a rock, wasn’t he?</w:t>
            </w:r>
          </w:p>
        </w:tc>
      </w:tr>
      <w:tr w:rsidR="001434BF" w:rsidTr="0084378D">
        <w:tc>
          <w:tcPr>
            <w:tcW w:w="1255" w:type="dxa"/>
          </w:tcPr>
          <w:p w:rsidR="001434BF" w:rsidRDefault="001434BF" w:rsidP="001434BF">
            <w:r>
              <w:t>02:45</w:t>
            </w:r>
          </w:p>
        </w:tc>
        <w:tc>
          <w:tcPr>
            <w:tcW w:w="1170" w:type="dxa"/>
          </w:tcPr>
          <w:p w:rsidR="001434BF" w:rsidRDefault="001434BF" w:rsidP="001434BF">
            <w:r>
              <w:t>Mr. Buddy</w:t>
            </w:r>
          </w:p>
        </w:tc>
        <w:tc>
          <w:tcPr>
            <w:tcW w:w="6925" w:type="dxa"/>
          </w:tcPr>
          <w:p w:rsidR="001434BF" w:rsidRDefault="001434BF" w:rsidP="001434BF">
            <w:r>
              <w:t>Right, right. Well, Bedoya was the one who said that famous line. Now, let me see is I can say it just like he did. He’s the one that said “</w:t>
            </w:r>
            <w:proofErr w:type="spellStart"/>
            <w:r>
              <w:t>Bodges</w:t>
            </w:r>
            <w:proofErr w:type="spellEnd"/>
            <w:r>
              <w:t xml:space="preserve">? We had no </w:t>
            </w:r>
            <w:proofErr w:type="spellStart"/>
            <w:r>
              <w:t>bodges</w:t>
            </w:r>
            <w:proofErr w:type="spellEnd"/>
            <w:r>
              <w:t xml:space="preserve">. We don’t need no </w:t>
            </w:r>
            <w:proofErr w:type="spellStart"/>
            <w:r>
              <w:t>bodges</w:t>
            </w:r>
            <w:proofErr w:type="spellEnd"/>
            <w:r w:rsidR="00934128">
              <w:t>.”</w:t>
            </w:r>
            <w:r>
              <w:t xml:space="preserve"> </w:t>
            </w:r>
            <w:r w:rsidR="00934128">
              <w:t>‘M</w:t>
            </w:r>
            <w:r>
              <w:t>ember</w:t>
            </w:r>
            <w:r w:rsidR="00934128">
              <w:t>?</w:t>
            </w:r>
            <w:r>
              <w:t xml:space="preserve"> </w:t>
            </w:r>
            <w:r w:rsidR="00934128">
              <w:t xml:space="preserve">Remember? </w:t>
            </w:r>
            <w:r>
              <w:t>Now a guy like that really needs to be honored</w:t>
            </w:r>
            <w:r w:rsidR="00934128">
              <w:t>.</w:t>
            </w:r>
          </w:p>
        </w:tc>
      </w:tr>
      <w:tr w:rsidR="001434BF" w:rsidTr="0084378D">
        <w:tc>
          <w:tcPr>
            <w:tcW w:w="1255" w:type="dxa"/>
          </w:tcPr>
          <w:p w:rsidR="001434BF" w:rsidRDefault="001434BF" w:rsidP="001434BF">
            <w:r>
              <w:t>02:</w:t>
            </w:r>
            <w:r w:rsidR="00934128">
              <w:t>59</w:t>
            </w:r>
          </w:p>
        </w:tc>
        <w:tc>
          <w:tcPr>
            <w:tcW w:w="1170" w:type="dxa"/>
          </w:tcPr>
          <w:p w:rsidR="001434BF" w:rsidRDefault="00934128" w:rsidP="001434BF">
            <w:r>
              <w:t>Leon</w:t>
            </w:r>
          </w:p>
        </w:tc>
        <w:tc>
          <w:tcPr>
            <w:tcW w:w="6925" w:type="dxa"/>
          </w:tcPr>
          <w:p w:rsidR="001434BF" w:rsidRDefault="00934128" w:rsidP="001434BF">
            <w:r>
              <w:t>Mr. Buddy, you feel alright?</w:t>
            </w:r>
          </w:p>
        </w:tc>
      </w:tr>
      <w:tr w:rsidR="001434BF" w:rsidTr="0084378D">
        <w:tc>
          <w:tcPr>
            <w:tcW w:w="1255" w:type="dxa"/>
          </w:tcPr>
          <w:p w:rsidR="001434BF" w:rsidRDefault="00934128" w:rsidP="00504808">
            <w:r>
              <w:lastRenderedPageBreak/>
              <w:t>03:00</w:t>
            </w:r>
          </w:p>
        </w:tc>
        <w:tc>
          <w:tcPr>
            <w:tcW w:w="1170" w:type="dxa"/>
          </w:tcPr>
          <w:p w:rsidR="001434BF" w:rsidRDefault="00934128" w:rsidP="00504808">
            <w:r>
              <w:t>Sam</w:t>
            </w:r>
          </w:p>
        </w:tc>
        <w:tc>
          <w:tcPr>
            <w:tcW w:w="6925" w:type="dxa"/>
          </w:tcPr>
          <w:p w:rsidR="001434BF" w:rsidRDefault="00934128" w:rsidP="00504808">
            <w:proofErr w:type="gramStart"/>
            <w:r>
              <w:t>You</w:t>
            </w:r>
            <w:proofErr w:type="gramEnd"/>
            <w:r>
              <w:t xml:space="preserve"> college professors can come up with more information that don’t mean </w:t>
            </w:r>
            <w:proofErr w:type="spellStart"/>
            <w:r>
              <w:t>nothin</w:t>
            </w:r>
            <w:proofErr w:type="spellEnd"/>
            <w:r>
              <w:t>’. [mockingly] Alfonso Bedoya fan club. Now, if it was Rod Cameron or Smiley Burnette or John</w:t>
            </w:r>
            <w:r w:rsidR="00551D65">
              <w:t>ny</w:t>
            </w:r>
            <w:r>
              <w:t xml:space="preserve"> Mack Brown</w:t>
            </w:r>
            <w:r w:rsidR="00551D65">
              <w:t>,</w:t>
            </w:r>
            <w:r>
              <w:t xml:space="preserve"> now</w:t>
            </w:r>
            <w:r w:rsidR="00551D65">
              <w:t>…</w:t>
            </w:r>
            <w:bookmarkStart w:id="0" w:name="_GoBack"/>
            <w:bookmarkEnd w:id="0"/>
            <w:r>
              <w:t xml:space="preserve"> [music overlap]</w:t>
            </w:r>
          </w:p>
        </w:tc>
      </w:tr>
      <w:tr w:rsidR="00934128" w:rsidTr="0084378D">
        <w:tc>
          <w:tcPr>
            <w:tcW w:w="1255" w:type="dxa"/>
          </w:tcPr>
          <w:p w:rsidR="00934128" w:rsidRDefault="00934128" w:rsidP="00934128">
            <w:r w:rsidRPr="003E2963">
              <w:t>03:</w:t>
            </w:r>
            <w:r>
              <w:t>13</w:t>
            </w:r>
          </w:p>
        </w:tc>
        <w:tc>
          <w:tcPr>
            <w:tcW w:w="1170" w:type="dxa"/>
          </w:tcPr>
          <w:p w:rsidR="00934128" w:rsidRDefault="00934128" w:rsidP="00934128"/>
        </w:tc>
        <w:tc>
          <w:tcPr>
            <w:tcW w:w="6925" w:type="dxa"/>
          </w:tcPr>
          <w:p w:rsidR="00934128" w:rsidRDefault="00934128" w:rsidP="00934128">
            <w:r>
              <w:t>[music]</w:t>
            </w:r>
          </w:p>
        </w:tc>
      </w:tr>
      <w:tr w:rsidR="00934128" w:rsidTr="0084378D">
        <w:tc>
          <w:tcPr>
            <w:tcW w:w="1255" w:type="dxa"/>
          </w:tcPr>
          <w:p w:rsidR="00934128" w:rsidRDefault="00934128" w:rsidP="00934128">
            <w:r w:rsidRPr="003E2963">
              <w:t>03:</w:t>
            </w:r>
            <w:r>
              <w:t>20</w:t>
            </w:r>
          </w:p>
        </w:tc>
        <w:tc>
          <w:tcPr>
            <w:tcW w:w="1170" w:type="dxa"/>
          </w:tcPr>
          <w:p w:rsidR="00934128" w:rsidRDefault="00934128" w:rsidP="00934128"/>
        </w:tc>
        <w:tc>
          <w:tcPr>
            <w:tcW w:w="6925" w:type="dxa"/>
          </w:tcPr>
          <w:p w:rsidR="00934128" w:rsidRDefault="00934128" w:rsidP="00934128">
            <w:r>
              <w:t>[music fades out, then repeats]</w:t>
            </w:r>
          </w:p>
        </w:tc>
      </w:tr>
      <w:tr w:rsidR="00934128" w:rsidTr="0084378D">
        <w:tc>
          <w:tcPr>
            <w:tcW w:w="1255" w:type="dxa"/>
          </w:tcPr>
          <w:p w:rsidR="00934128" w:rsidRDefault="00934128" w:rsidP="00934128">
            <w:r w:rsidRPr="003E2963">
              <w:t>03:</w:t>
            </w:r>
            <w:r>
              <w:t>30</w:t>
            </w:r>
          </w:p>
        </w:tc>
        <w:tc>
          <w:tcPr>
            <w:tcW w:w="1170" w:type="dxa"/>
          </w:tcPr>
          <w:p w:rsidR="00934128" w:rsidRDefault="00934128" w:rsidP="00934128">
            <w:r>
              <w:t>Sam</w:t>
            </w:r>
          </w:p>
        </w:tc>
        <w:tc>
          <w:tcPr>
            <w:tcW w:w="6925" w:type="dxa"/>
          </w:tcPr>
          <w:p w:rsidR="00934128" w:rsidRDefault="00934128" w:rsidP="00934128">
            <w:r>
              <w:t xml:space="preserve">Jesse, did you understand any of that-that- What Mr. Buddy was </w:t>
            </w:r>
            <w:proofErr w:type="spellStart"/>
            <w:r>
              <w:t>talkin</w:t>
            </w:r>
            <w:proofErr w:type="spellEnd"/>
            <w:r>
              <w:t>’ about?</w:t>
            </w:r>
          </w:p>
        </w:tc>
      </w:tr>
      <w:tr w:rsidR="00934128" w:rsidTr="0084378D">
        <w:tc>
          <w:tcPr>
            <w:tcW w:w="1255" w:type="dxa"/>
          </w:tcPr>
          <w:p w:rsidR="00934128" w:rsidRDefault="00934128" w:rsidP="00934128">
            <w:r w:rsidRPr="00CC06C3">
              <w:t>03:</w:t>
            </w:r>
            <w:r>
              <w:t>34</w:t>
            </w:r>
          </w:p>
        </w:tc>
        <w:tc>
          <w:tcPr>
            <w:tcW w:w="1170" w:type="dxa"/>
          </w:tcPr>
          <w:p w:rsidR="00934128" w:rsidRDefault="00934128" w:rsidP="00934128">
            <w:r>
              <w:t>Jesse</w:t>
            </w:r>
          </w:p>
        </w:tc>
        <w:tc>
          <w:tcPr>
            <w:tcW w:w="6925" w:type="dxa"/>
          </w:tcPr>
          <w:p w:rsidR="00934128" w:rsidRDefault="00934128" w:rsidP="00934128">
            <w:r>
              <w:t>Not really. H-he was really serious about it, though, and- [overlap]</w:t>
            </w:r>
          </w:p>
        </w:tc>
      </w:tr>
      <w:tr w:rsidR="00934128" w:rsidTr="0084378D">
        <w:tc>
          <w:tcPr>
            <w:tcW w:w="1255" w:type="dxa"/>
          </w:tcPr>
          <w:p w:rsidR="00934128" w:rsidRDefault="00934128" w:rsidP="00934128">
            <w:r w:rsidRPr="00CC06C3">
              <w:t>03:</w:t>
            </w:r>
            <w:r>
              <w:t>37</w:t>
            </w:r>
          </w:p>
        </w:tc>
        <w:tc>
          <w:tcPr>
            <w:tcW w:w="1170" w:type="dxa"/>
          </w:tcPr>
          <w:p w:rsidR="00934128" w:rsidRDefault="00934128" w:rsidP="00934128">
            <w:r>
              <w:t>Sam</w:t>
            </w:r>
          </w:p>
        </w:tc>
        <w:tc>
          <w:tcPr>
            <w:tcW w:w="6925" w:type="dxa"/>
          </w:tcPr>
          <w:p w:rsidR="00934128" w:rsidRDefault="00934128" w:rsidP="00934128">
            <w:r>
              <w:t xml:space="preserve">[overlap] Why has everybody got to have a cause today. Now, I wish we was like we used to be. Just </w:t>
            </w:r>
            <w:proofErr w:type="spellStart"/>
            <w:r>
              <w:t>workin</w:t>
            </w:r>
            <w:proofErr w:type="spellEnd"/>
            <w:r>
              <w:t xml:space="preserve">’ hard so we can get a little time off, and I- You know I </w:t>
            </w:r>
            <w:proofErr w:type="spellStart"/>
            <w:r>
              <w:t>ain’t</w:t>
            </w:r>
            <w:proofErr w:type="spellEnd"/>
            <w:r>
              <w:t xml:space="preserve"> sure, but maybe too many people got too much time off.</w:t>
            </w:r>
          </w:p>
        </w:tc>
      </w:tr>
      <w:tr w:rsidR="00934128" w:rsidTr="0084378D">
        <w:tc>
          <w:tcPr>
            <w:tcW w:w="1255" w:type="dxa"/>
          </w:tcPr>
          <w:p w:rsidR="00934128" w:rsidRPr="00CC06C3" w:rsidRDefault="00934128" w:rsidP="00934128">
            <w:r>
              <w:t>03:50</w:t>
            </w:r>
          </w:p>
        </w:tc>
        <w:tc>
          <w:tcPr>
            <w:tcW w:w="1170" w:type="dxa"/>
          </w:tcPr>
          <w:p w:rsidR="00934128" w:rsidRDefault="00934128" w:rsidP="00934128"/>
        </w:tc>
        <w:tc>
          <w:tcPr>
            <w:tcW w:w="6925" w:type="dxa"/>
          </w:tcPr>
          <w:p w:rsidR="00934128" w:rsidRDefault="00934128" w:rsidP="00934128">
            <w:r>
              <w:t>[music]</w:t>
            </w:r>
          </w:p>
        </w:tc>
      </w:tr>
    </w:tbl>
    <w:p w:rsidR="004E6361" w:rsidRDefault="004E6361" w:rsidP="004E6361"/>
    <w:sectPr w:rsidR="004E63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3NLC0NDU0MjI1sjRQ0lEKTi0uzszPAykwqgUAXA3FyywAAAA="/>
  </w:docVars>
  <w:rsids>
    <w:rsidRoot w:val="004E6361"/>
    <w:rsid w:val="000039D5"/>
    <w:rsid w:val="000062AE"/>
    <w:rsid w:val="00037A15"/>
    <w:rsid w:val="0009652E"/>
    <w:rsid w:val="000B53AF"/>
    <w:rsid w:val="00126D46"/>
    <w:rsid w:val="001434BF"/>
    <w:rsid w:val="0015379F"/>
    <w:rsid w:val="00192DBF"/>
    <w:rsid w:val="001B63F5"/>
    <w:rsid w:val="001C7346"/>
    <w:rsid w:val="001F06F2"/>
    <w:rsid w:val="00202C48"/>
    <w:rsid w:val="002507CC"/>
    <w:rsid w:val="002D3399"/>
    <w:rsid w:val="002D7DF0"/>
    <w:rsid w:val="002F5B9B"/>
    <w:rsid w:val="00336843"/>
    <w:rsid w:val="00372717"/>
    <w:rsid w:val="003D655F"/>
    <w:rsid w:val="003E3975"/>
    <w:rsid w:val="00406F44"/>
    <w:rsid w:val="00433DF0"/>
    <w:rsid w:val="004E6361"/>
    <w:rsid w:val="00504808"/>
    <w:rsid w:val="00551D65"/>
    <w:rsid w:val="00556C89"/>
    <w:rsid w:val="00595997"/>
    <w:rsid w:val="005F0A03"/>
    <w:rsid w:val="005F6350"/>
    <w:rsid w:val="0065616E"/>
    <w:rsid w:val="006F7BFC"/>
    <w:rsid w:val="00705043"/>
    <w:rsid w:val="0070550F"/>
    <w:rsid w:val="00717FF9"/>
    <w:rsid w:val="007323BE"/>
    <w:rsid w:val="00776D0A"/>
    <w:rsid w:val="0084378D"/>
    <w:rsid w:val="0087345F"/>
    <w:rsid w:val="00881306"/>
    <w:rsid w:val="0089060E"/>
    <w:rsid w:val="00891743"/>
    <w:rsid w:val="008C124E"/>
    <w:rsid w:val="009151F6"/>
    <w:rsid w:val="0093215D"/>
    <w:rsid w:val="00934128"/>
    <w:rsid w:val="00941F24"/>
    <w:rsid w:val="00976ABC"/>
    <w:rsid w:val="00994A08"/>
    <w:rsid w:val="009A24EA"/>
    <w:rsid w:val="009A3C86"/>
    <w:rsid w:val="009B2BBB"/>
    <w:rsid w:val="00A476BC"/>
    <w:rsid w:val="00AB1312"/>
    <w:rsid w:val="00B75968"/>
    <w:rsid w:val="00BF5F79"/>
    <w:rsid w:val="00C0501F"/>
    <w:rsid w:val="00C07B9E"/>
    <w:rsid w:val="00C27B27"/>
    <w:rsid w:val="00C4376B"/>
    <w:rsid w:val="00C73609"/>
    <w:rsid w:val="00C84360"/>
    <w:rsid w:val="00CB5179"/>
    <w:rsid w:val="00D33915"/>
    <w:rsid w:val="00D56579"/>
    <w:rsid w:val="00D64928"/>
    <w:rsid w:val="00DD552F"/>
    <w:rsid w:val="00E04418"/>
    <w:rsid w:val="00E31444"/>
    <w:rsid w:val="00E474EC"/>
    <w:rsid w:val="00E710DC"/>
    <w:rsid w:val="00F15AB9"/>
    <w:rsid w:val="00F62C5F"/>
    <w:rsid w:val="00FC4D82"/>
    <w:rsid w:val="00FE5A74"/>
    <w:rsid w:val="00FF1A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29ED99"/>
  <w15:chartTrackingRefBased/>
  <w15:docId w15:val="{B6A98248-48C1-4BAB-976A-943831FC9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E63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45</Words>
  <Characters>368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Ouachita Baptist University</Company>
  <LinksUpToDate>false</LinksUpToDate>
  <CharactersWithSpaces>4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umn Mortenson</dc:creator>
  <cp:keywords/>
  <dc:description/>
  <cp:lastModifiedBy>Autumn Mortenson</cp:lastModifiedBy>
  <cp:revision>2</cp:revision>
  <dcterms:created xsi:type="dcterms:W3CDTF">2023-02-13T22:01:00Z</dcterms:created>
  <dcterms:modified xsi:type="dcterms:W3CDTF">2023-02-13T22:01:00Z</dcterms:modified>
</cp:coreProperties>
</file>